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86277" w:rsidRPr="009C5BD4" w14:paraId="6C3F64A6" w14:textId="77777777" w:rsidTr="00713FB0">
        <w:tc>
          <w:tcPr>
            <w:tcW w:w="1926" w:type="dxa"/>
          </w:tcPr>
          <w:p w14:paraId="4A01C178" w14:textId="77777777" w:rsidR="00986277" w:rsidRPr="009C5BD4" w:rsidRDefault="00986277" w:rsidP="00713F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67F56E" w14:textId="77777777" w:rsidR="00986277" w:rsidRPr="009C5BD4" w:rsidRDefault="00986277" w:rsidP="00713F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3F58D2" w14:textId="77777777" w:rsidR="00986277" w:rsidRPr="009C5BD4" w:rsidRDefault="00986277" w:rsidP="00713FB0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86277" w:rsidRPr="00CB56B8" w14:paraId="79277E01" w14:textId="77777777" w:rsidTr="00713FB0">
        <w:tc>
          <w:tcPr>
            <w:tcW w:w="1926" w:type="dxa"/>
          </w:tcPr>
          <w:p w14:paraId="570537F4" w14:textId="6F983EDA" w:rsidR="00986277" w:rsidRPr="00CB56B8" w:rsidRDefault="00986277" w:rsidP="00713FB0">
            <w:pPr>
              <w:rPr>
                <w:sz w:val="20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13.33</w:t>
            </w:r>
          </w:p>
        </w:tc>
        <w:tc>
          <w:tcPr>
            <w:tcW w:w="2521" w:type="dxa"/>
          </w:tcPr>
          <w:p w14:paraId="7E406B05" w14:textId="72E25A18" w:rsidR="00986277" w:rsidRPr="00CB56B8" w:rsidRDefault="00986277" w:rsidP="00713FB0">
            <w:pPr>
              <w:rPr>
                <w:sz w:val="20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6-MARCH-2025</w:t>
            </w:r>
          </w:p>
        </w:tc>
        <w:tc>
          <w:tcPr>
            <w:tcW w:w="4903" w:type="dxa"/>
          </w:tcPr>
          <w:p w14:paraId="0856A7CA" w14:textId="77777777" w:rsidR="00986277" w:rsidRPr="00CB56B8" w:rsidRDefault="00986277" w:rsidP="00713FB0">
            <w:pPr>
              <w:jc w:val="both"/>
              <w:rPr>
                <w:b/>
                <w:sz w:val="28"/>
                <w:szCs w:val="24"/>
              </w:rPr>
            </w:pPr>
            <w:r w:rsidRPr="00CB56B8">
              <w:rPr>
                <w:b/>
                <w:sz w:val="28"/>
                <w:szCs w:val="24"/>
              </w:rPr>
              <w:t>9.03.03</w:t>
            </w:r>
          </w:p>
          <w:p w14:paraId="7F6FA55B" w14:textId="77777777" w:rsidR="00986277" w:rsidRPr="00CB56B8" w:rsidRDefault="00986277" w:rsidP="00713FB0">
            <w:pPr>
              <w:jc w:val="both"/>
              <w:rPr>
                <w:sz w:val="20"/>
                <w:szCs w:val="24"/>
              </w:rPr>
            </w:pPr>
          </w:p>
        </w:tc>
      </w:tr>
    </w:tbl>
    <w:p w14:paraId="7B19E691" w14:textId="608B8FF6" w:rsidR="00986277" w:rsidRPr="00CB56B8" w:rsidRDefault="005E3C1F" w:rsidP="00986277">
      <w:pPr>
        <w:pStyle w:val="ListParagraph"/>
        <w:numPr>
          <w:ilvl w:val="0"/>
          <w:numId w:val="39"/>
        </w:numPr>
      </w:pPr>
      <w:r w:rsidRPr="00CB56B8">
        <w:t>Extended gender functionality</w:t>
      </w:r>
      <w:r w:rsidR="004E014B" w:rsidRPr="00CB56B8">
        <w:t xml:space="preserve"> (RASAN-318</w:t>
      </w:r>
      <w:r w:rsidR="00986277" w:rsidRPr="00CB56B8">
        <w:t>)</w:t>
      </w:r>
    </w:p>
    <w:p w14:paraId="0C5B0C0A" w14:textId="551F7591" w:rsidR="004E014B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>Unique garment flags are now correctly set when modifying wearers</w:t>
      </w:r>
      <w:r w:rsidR="008F30AB" w:rsidRPr="00CB56B8">
        <w:t xml:space="preserve"> (</w:t>
      </w:r>
      <w:r w:rsidR="004E014B" w:rsidRPr="00CB56B8">
        <w:t>RASAN-390)</w:t>
      </w:r>
    </w:p>
    <w:p w14:paraId="522C6137" w14:textId="0733BB65" w:rsidR="004E014B" w:rsidRPr="00CB56B8" w:rsidRDefault="005E3C1F" w:rsidP="00986277">
      <w:pPr>
        <w:pStyle w:val="ListParagraph"/>
        <w:numPr>
          <w:ilvl w:val="0"/>
          <w:numId w:val="39"/>
        </w:numPr>
      </w:pPr>
      <w:r w:rsidRPr="00CB56B8">
        <w:t>The Save button now enables correctly when changing a locker</w:t>
      </w:r>
      <w:r w:rsidR="004E014B" w:rsidRPr="00CB56B8">
        <w:t xml:space="preserve"> (RASAN-409)</w:t>
      </w:r>
    </w:p>
    <w:p w14:paraId="5AFBC3F2" w14:textId="3550C56A" w:rsidR="004E014B" w:rsidRPr="00CB56B8" w:rsidRDefault="00C05B83" w:rsidP="00986277">
      <w:pPr>
        <w:pStyle w:val="ListParagraph"/>
        <w:numPr>
          <w:ilvl w:val="0"/>
          <w:numId w:val="39"/>
        </w:numPr>
      </w:pPr>
      <w:r w:rsidRPr="00CB56B8">
        <w:t xml:space="preserve">Lockers are now correctly displayed </w:t>
      </w:r>
      <w:r w:rsidR="004E014B" w:rsidRPr="00CB56B8">
        <w:t>(RASAN-433)</w:t>
      </w:r>
    </w:p>
    <w:p w14:paraId="165E1848" w14:textId="1BF74A86" w:rsidR="004E014B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>Upload and Download buttons are now temporarily disabled while a sync is in progress</w:t>
      </w:r>
      <w:r w:rsidR="005E3C1F" w:rsidRPr="00CB56B8">
        <w:t xml:space="preserve"> (RASAN-445)</w:t>
      </w:r>
    </w:p>
    <w:p w14:paraId="5E8A8521" w14:textId="70EC5501" w:rsidR="005E3C1F" w:rsidRPr="00CB56B8" w:rsidRDefault="00CB56B8" w:rsidP="00986277">
      <w:pPr>
        <w:pStyle w:val="ListParagraph"/>
        <w:numPr>
          <w:ilvl w:val="0"/>
          <w:numId w:val="39"/>
        </w:numPr>
      </w:pPr>
      <w:r w:rsidRPr="00CB56B8">
        <w:t>Correct products are now displayed on the Stop Info screen</w:t>
      </w:r>
      <w:r w:rsidRPr="00CB56B8">
        <w:t xml:space="preserve"> </w:t>
      </w:r>
      <w:r w:rsidR="005E3C1F" w:rsidRPr="00CB56B8">
        <w:t>(RASAN-467)</w:t>
      </w:r>
    </w:p>
    <w:p w14:paraId="1B41E52D" w14:textId="77777777" w:rsidR="00986277" w:rsidRDefault="00986277" w:rsidP="00B1293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12932" w:rsidRPr="009C5BD4" w14:paraId="2DA61A4D" w14:textId="77777777" w:rsidTr="005351B0">
        <w:tc>
          <w:tcPr>
            <w:tcW w:w="1926" w:type="dxa"/>
          </w:tcPr>
          <w:p w14:paraId="67E959DD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E29713C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EA17F7" w14:textId="77777777" w:rsidR="00B12932" w:rsidRPr="009C5BD4" w:rsidRDefault="00B12932" w:rsidP="005351B0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12932" w:rsidRPr="00696F88" w14:paraId="5B375AD1" w14:textId="77777777" w:rsidTr="005351B0">
        <w:tc>
          <w:tcPr>
            <w:tcW w:w="1926" w:type="dxa"/>
          </w:tcPr>
          <w:p w14:paraId="584BBEF5" w14:textId="00FE17AD" w:rsidR="00B12932" w:rsidRPr="00696F88" w:rsidRDefault="00B12932" w:rsidP="005351B0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2</w:t>
            </w:r>
          </w:p>
        </w:tc>
        <w:tc>
          <w:tcPr>
            <w:tcW w:w="2521" w:type="dxa"/>
          </w:tcPr>
          <w:p w14:paraId="6CE9A5AD" w14:textId="0B7191DD" w:rsidR="00B12932" w:rsidRPr="00334196" w:rsidRDefault="003107B9" w:rsidP="005351B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A4402">
              <w:rPr>
                <w:b/>
                <w:sz w:val="28"/>
                <w:szCs w:val="24"/>
              </w:rPr>
              <w:t>5</w:t>
            </w:r>
            <w:r w:rsidR="00B1293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B12932" w:rsidRPr="00334196">
              <w:rPr>
                <w:b/>
                <w:sz w:val="28"/>
                <w:szCs w:val="24"/>
              </w:rPr>
              <w:t>-202</w:t>
            </w:r>
            <w:r w:rsidR="00B12932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A88B0B5" w14:textId="77777777" w:rsidR="00B12932" w:rsidRDefault="00B12932" w:rsidP="005351B0">
            <w:pPr>
              <w:jc w:val="both"/>
              <w:rPr>
                <w:b/>
                <w:sz w:val="28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  <w:p w14:paraId="5A85D488" w14:textId="77777777" w:rsidR="00B81275" w:rsidRPr="00334196" w:rsidRDefault="00B81275" w:rsidP="005351B0">
            <w:pPr>
              <w:jc w:val="both"/>
              <w:rPr>
                <w:sz w:val="20"/>
                <w:szCs w:val="24"/>
              </w:rPr>
            </w:pPr>
          </w:p>
        </w:tc>
      </w:tr>
    </w:tbl>
    <w:p w14:paraId="04661385" w14:textId="2FE202FB" w:rsidR="008F610C" w:rsidRPr="00B81275" w:rsidRDefault="00E23E34" w:rsidP="008F610C">
      <w:pPr>
        <w:pStyle w:val="ListParagraph"/>
        <w:numPr>
          <w:ilvl w:val="0"/>
          <w:numId w:val="39"/>
        </w:numPr>
      </w:pPr>
      <w:r w:rsidRPr="00B81275">
        <w:t>Improved display message from contact category</w:t>
      </w:r>
      <w:r w:rsidR="008F610C" w:rsidRPr="00B81275">
        <w:t xml:space="preserve"> (RASAN-255)</w:t>
      </w:r>
    </w:p>
    <w:p w14:paraId="5B077E27" w14:textId="3079388C" w:rsidR="008F610C" w:rsidRPr="00B81275" w:rsidRDefault="00A33149" w:rsidP="008F610C">
      <w:pPr>
        <w:pStyle w:val="ListParagraph"/>
        <w:numPr>
          <w:ilvl w:val="0"/>
          <w:numId w:val="39"/>
        </w:numPr>
      </w:pPr>
      <w:r w:rsidRPr="00B81275">
        <w:t xml:space="preserve">Stop info </w:t>
      </w:r>
      <w:r w:rsidR="002F7492" w:rsidRPr="00B81275">
        <w:t xml:space="preserve">details for the </w:t>
      </w:r>
      <w:r w:rsidRPr="00B81275">
        <w:t xml:space="preserve">next stop </w:t>
      </w:r>
      <w:r w:rsidR="002F7492" w:rsidRPr="00B81275">
        <w:t xml:space="preserve">are now properly shown </w:t>
      </w:r>
      <w:r w:rsidR="008F610C" w:rsidRPr="00B81275">
        <w:t xml:space="preserve">(RASAN-296) </w:t>
      </w:r>
    </w:p>
    <w:p w14:paraId="497F77C8" w14:textId="561EDD2A" w:rsidR="008F610C" w:rsidRPr="00B81275" w:rsidRDefault="00310D9B" w:rsidP="008F610C">
      <w:pPr>
        <w:pStyle w:val="ListParagraph"/>
        <w:numPr>
          <w:ilvl w:val="0"/>
          <w:numId w:val="39"/>
        </w:numPr>
      </w:pPr>
      <w:r w:rsidRPr="00B81275">
        <w:t>“Arrive”</w:t>
      </w:r>
      <w:r w:rsidR="008F610C" w:rsidRPr="00B81275">
        <w:t xml:space="preserve"> button is </w:t>
      </w:r>
      <w:r w:rsidR="00587887" w:rsidRPr="00B81275">
        <w:t xml:space="preserve">now correctly </w:t>
      </w:r>
      <w:r w:rsidR="008F610C" w:rsidRPr="00B81275">
        <w:t>shown</w:t>
      </w:r>
      <w:r w:rsidRPr="00B81275">
        <w:t xml:space="preserve"> when visiting a stop</w:t>
      </w:r>
      <w:r w:rsidR="008F610C" w:rsidRPr="00B81275">
        <w:t xml:space="preserve"> (RASAN-394)</w:t>
      </w:r>
    </w:p>
    <w:p w14:paraId="6F2E02C5" w14:textId="25E77B84" w:rsidR="008F610C" w:rsidRPr="00B81275" w:rsidRDefault="00BD703B" w:rsidP="00DE198C">
      <w:pPr>
        <w:pStyle w:val="ListParagraph"/>
        <w:numPr>
          <w:ilvl w:val="0"/>
          <w:numId w:val="39"/>
        </w:numPr>
      </w:pPr>
      <w:r w:rsidRPr="00B81275">
        <w:t xml:space="preserve">Fixed an upgrade-specific issue to ensure the Message activity opens correctly </w:t>
      </w:r>
      <w:r w:rsidR="008F610C" w:rsidRPr="00B81275">
        <w:t xml:space="preserve">(RASAN-404) </w:t>
      </w:r>
    </w:p>
    <w:p w14:paraId="036FCDD3" w14:textId="77777777" w:rsidR="00DE198C" w:rsidRPr="00B81275" w:rsidRDefault="00315C21" w:rsidP="00DE198C">
      <w:pPr>
        <w:pStyle w:val="ListParagraph"/>
        <w:numPr>
          <w:ilvl w:val="0"/>
          <w:numId w:val="39"/>
        </w:numPr>
      </w:pPr>
      <w:r w:rsidRPr="00B81275">
        <w:t xml:space="preserve">Improved </w:t>
      </w:r>
      <w:r w:rsidR="00DE198C" w:rsidRPr="00B81275">
        <w:t xml:space="preserve">Android 16 compatibility </w:t>
      </w:r>
      <w:r w:rsidR="008F610C" w:rsidRPr="00B81275">
        <w:t>(RASAN-423)</w:t>
      </w:r>
    </w:p>
    <w:p w14:paraId="58D989DE" w14:textId="014146A4" w:rsidR="008F610C" w:rsidRPr="00B81275" w:rsidRDefault="00AC6E2F" w:rsidP="00DE198C">
      <w:pPr>
        <w:pStyle w:val="ListParagraph"/>
        <w:numPr>
          <w:ilvl w:val="0"/>
          <w:numId w:val="39"/>
        </w:numPr>
      </w:pPr>
      <w:r w:rsidRPr="00B81275">
        <w:t xml:space="preserve">Billing Method 6 field was extended to 6 digits </w:t>
      </w:r>
      <w:r w:rsidR="008F610C" w:rsidRPr="00B81275">
        <w:t>(RASAN-431)</w:t>
      </w:r>
    </w:p>
    <w:p w14:paraId="18D37CC3" w14:textId="77777777" w:rsidR="008F610C" w:rsidRPr="008F610C" w:rsidRDefault="008F610C" w:rsidP="008F610C">
      <w:pPr>
        <w:rPr>
          <w:highlight w:val="yellow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A12D7" w:rsidRPr="009C5BD4" w14:paraId="2109015F" w14:textId="77777777" w:rsidTr="004A7A01">
        <w:tc>
          <w:tcPr>
            <w:tcW w:w="1926" w:type="dxa"/>
          </w:tcPr>
          <w:p w14:paraId="11E094A7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B39272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7062011" w14:textId="77777777" w:rsidR="00AA12D7" w:rsidRPr="009C5BD4" w:rsidRDefault="00AA12D7" w:rsidP="004A7A01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AA12D7" w:rsidRPr="00696F88" w14:paraId="41AC8AF5" w14:textId="77777777" w:rsidTr="004A7A01">
        <w:tc>
          <w:tcPr>
            <w:tcW w:w="1926" w:type="dxa"/>
          </w:tcPr>
          <w:p w14:paraId="71866124" w14:textId="4017B094" w:rsidR="00AA12D7" w:rsidRPr="00696F88" w:rsidRDefault="00AA12D7" w:rsidP="004A7A01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1</w:t>
            </w:r>
          </w:p>
        </w:tc>
        <w:tc>
          <w:tcPr>
            <w:tcW w:w="2521" w:type="dxa"/>
          </w:tcPr>
          <w:p w14:paraId="4B4994CB" w14:textId="5EF74CCD" w:rsidR="00AA12D7" w:rsidRPr="00334196" w:rsidRDefault="00AA12D7" w:rsidP="004A7A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35388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OC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0DE0D2E" w14:textId="77777777" w:rsidR="00AA12D7" w:rsidRPr="00334196" w:rsidRDefault="00AA12D7" w:rsidP="004A7A01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35BAC67" w14:textId="77777777" w:rsidR="00AA12D7" w:rsidRDefault="00AA12D7" w:rsidP="00AA12D7"/>
    <w:p w14:paraId="2B428D20" w14:textId="041B74EC" w:rsidR="001415EA" w:rsidRPr="006A081B" w:rsidRDefault="00EB6E4A" w:rsidP="001415EA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667325" w:rsidRPr="006A081B">
        <w:t>To Be Delivered section display</w:t>
      </w:r>
      <w:r w:rsidR="001415EA" w:rsidRPr="006A081B">
        <w:t xml:space="preserve"> (RASAN-249)</w:t>
      </w:r>
    </w:p>
    <w:p w14:paraId="05CE39E6" w14:textId="7AEE52F3" w:rsidR="001415EA" w:rsidRPr="006A081B" w:rsidRDefault="001415EA" w:rsidP="001415EA">
      <w:pPr>
        <w:pStyle w:val="ListParagraph"/>
        <w:numPr>
          <w:ilvl w:val="0"/>
          <w:numId w:val="39"/>
        </w:numPr>
      </w:pPr>
      <w:r w:rsidRPr="006A081B">
        <w:t xml:space="preserve">Abuse Now and Bill Loss Now </w:t>
      </w:r>
      <w:r w:rsidR="0037204E" w:rsidRPr="006A081B">
        <w:t>are now working properly</w:t>
      </w:r>
      <w:r w:rsidR="00432D51" w:rsidRPr="006A081B">
        <w:t xml:space="preserve"> </w:t>
      </w:r>
      <w:r w:rsidRPr="006A081B">
        <w:t xml:space="preserve">(RASAN-309) </w:t>
      </w:r>
    </w:p>
    <w:p w14:paraId="783DC614" w14:textId="125F7612" w:rsidR="001415EA" w:rsidRPr="006A081B" w:rsidRDefault="0040389A" w:rsidP="001415EA">
      <w:pPr>
        <w:pStyle w:val="ListParagraph"/>
        <w:numPr>
          <w:ilvl w:val="0"/>
          <w:numId w:val="39"/>
        </w:numPr>
      </w:pPr>
      <w:r w:rsidRPr="006A081B">
        <w:t xml:space="preserve">Added </w:t>
      </w:r>
      <w:r w:rsidR="0037204E" w:rsidRPr="006A081B">
        <w:t>possibility</w:t>
      </w:r>
      <w:r w:rsidRPr="006A081B">
        <w:t xml:space="preserve"> to identify a c</w:t>
      </w:r>
      <w:r w:rsidR="001415EA" w:rsidRPr="006A081B">
        <w:t>ontact follow</w:t>
      </w:r>
      <w:r w:rsidR="00523B14" w:rsidRPr="006A081B">
        <w:t xml:space="preserve"> </w:t>
      </w:r>
      <w:r w:rsidR="001415EA" w:rsidRPr="006A081B">
        <w:t>up</w:t>
      </w:r>
      <w:r w:rsidRPr="006A081B">
        <w:t xml:space="preserve"> is customer</w:t>
      </w:r>
      <w:r w:rsidR="001415EA" w:rsidRPr="006A081B">
        <w:t xml:space="preserve"> </w:t>
      </w:r>
      <w:r w:rsidRPr="006A081B">
        <w:t>c</w:t>
      </w:r>
      <w:r w:rsidR="001415EA" w:rsidRPr="006A081B">
        <w:t>ommunication (RASAN-352)</w:t>
      </w:r>
    </w:p>
    <w:p w14:paraId="0186C193" w14:textId="654D9C7E" w:rsidR="001415EA" w:rsidRPr="006A081B" w:rsidRDefault="00353889" w:rsidP="001415EA">
      <w:pPr>
        <w:pStyle w:val="ListParagraph"/>
        <w:numPr>
          <w:ilvl w:val="0"/>
          <w:numId w:val="39"/>
        </w:numPr>
      </w:pPr>
      <w:r w:rsidRPr="006A081B">
        <w:t xml:space="preserve">Android 16 compatibility update </w:t>
      </w:r>
      <w:r w:rsidR="001415EA" w:rsidRPr="006A081B">
        <w:t>(RASAN-363)</w:t>
      </w:r>
    </w:p>
    <w:p w14:paraId="3EF1A543" w14:textId="653C80B2" w:rsidR="00AA12D7" w:rsidRPr="006A081B" w:rsidRDefault="00801C18" w:rsidP="00AA12D7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C8624C" w:rsidRPr="006A081B">
        <w:t>the new value of wearer locker number</w:t>
      </w:r>
      <w:r w:rsidR="00AA12D7" w:rsidRPr="006A081B">
        <w:t xml:space="preserve"> (RASAN-365) </w:t>
      </w:r>
    </w:p>
    <w:p w14:paraId="54CB2F40" w14:textId="77777777" w:rsidR="00AA12D7" w:rsidRDefault="00AA12D7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C38BE" w:rsidRPr="009C5BD4" w14:paraId="19D82AC6" w14:textId="77777777" w:rsidTr="00B72CAB">
        <w:tc>
          <w:tcPr>
            <w:tcW w:w="1926" w:type="dxa"/>
          </w:tcPr>
          <w:p w14:paraId="6518632C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A180A6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5D14F34" w14:textId="77777777" w:rsidR="00FC38BE" w:rsidRPr="009C5BD4" w:rsidRDefault="00FC38BE" w:rsidP="00B72CA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FC38BE" w:rsidRPr="00696F88" w14:paraId="192765F9" w14:textId="77777777" w:rsidTr="00B72CAB">
        <w:tc>
          <w:tcPr>
            <w:tcW w:w="1926" w:type="dxa"/>
          </w:tcPr>
          <w:p w14:paraId="14EDC034" w14:textId="1FC60E35" w:rsidR="00FC38BE" w:rsidRPr="00696F88" w:rsidRDefault="00FC38BE" w:rsidP="00B72CAB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1" w:type="dxa"/>
          </w:tcPr>
          <w:p w14:paraId="7FF34F4C" w14:textId="6FCB87BD" w:rsidR="00FC38BE" w:rsidRPr="00334196" w:rsidRDefault="00FC38BE" w:rsidP="00B72C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4361098" w14:textId="77777777" w:rsidR="00FC38BE" w:rsidRPr="00334196" w:rsidRDefault="00FC38BE" w:rsidP="00B72CAB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77FB144" w14:textId="77777777" w:rsidR="00FC38BE" w:rsidRDefault="00FC38BE" w:rsidP="00FC38BE"/>
    <w:p w14:paraId="1103FED8" w14:textId="77F8F7EB" w:rsidR="001421F0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c</w:t>
      </w:r>
      <w:r w:rsidR="001421F0" w:rsidRPr="007D371B">
        <w:t xml:space="preserve">ontract </w:t>
      </w:r>
      <w:r w:rsidRPr="007D371B">
        <w:t>w</w:t>
      </w:r>
      <w:r w:rsidR="001421F0" w:rsidRPr="007D371B">
        <w:t>earer</w:t>
      </w:r>
      <w:r w:rsidRPr="007D371B">
        <w:t xml:space="preserve"> i</w:t>
      </w:r>
      <w:r w:rsidR="001421F0" w:rsidRPr="007D371B">
        <w:t xml:space="preserve">nventory </w:t>
      </w:r>
      <w:r w:rsidRPr="007D371B">
        <w:t>c</w:t>
      </w:r>
      <w:r w:rsidR="001421F0" w:rsidRPr="007D371B">
        <w:t>ontrols (RASAN-37)</w:t>
      </w:r>
      <w:r w:rsidR="001D5464" w:rsidRPr="007D371B">
        <w:t xml:space="preserve"> </w:t>
      </w:r>
    </w:p>
    <w:p w14:paraId="6AA19BCC" w14:textId="7BBB348D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lastRenderedPageBreak/>
        <w:t>Improved stop moving functionality</w:t>
      </w:r>
      <w:r w:rsidR="00B001BB" w:rsidRPr="007D371B">
        <w:t xml:space="preserve"> </w:t>
      </w:r>
      <w:r w:rsidR="001875DE" w:rsidRPr="007D371B">
        <w:t>(RASAN-196)</w:t>
      </w:r>
    </w:p>
    <w:p w14:paraId="218B2092" w14:textId="4712D3D7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</w:t>
      </w:r>
      <w:r w:rsidR="009B5947" w:rsidRPr="007D371B">
        <w:t xml:space="preserve">mount adjustments </w:t>
      </w:r>
      <w:r w:rsidRPr="007D371B">
        <w:t xml:space="preserve">are now allowed </w:t>
      </w:r>
      <w:r w:rsidR="009B5947" w:rsidRPr="007D371B">
        <w:t xml:space="preserve">for lines without a quantity </w:t>
      </w:r>
      <w:r w:rsidR="001875DE" w:rsidRPr="007D371B">
        <w:t>(RASAN-236)</w:t>
      </w:r>
      <w:r w:rsidR="009B5947" w:rsidRPr="007D371B">
        <w:t xml:space="preserve"> </w:t>
      </w:r>
    </w:p>
    <w:p w14:paraId="2BF0812F" w14:textId="79866D59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possibility to update route instructions</w:t>
      </w:r>
      <w:r w:rsidR="009B5947" w:rsidRPr="007D371B">
        <w:t xml:space="preserve"> </w:t>
      </w:r>
      <w:r w:rsidR="001875DE" w:rsidRPr="007D371B">
        <w:t>(RASAN-241)</w:t>
      </w:r>
    </w:p>
    <w:p w14:paraId="48A4CC35" w14:textId="05CCDA9F" w:rsidR="001875DE" w:rsidRPr="007D371B" w:rsidRDefault="00363995" w:rsidP="00FC38BE">
      <w:pPr>
        <w:pStyle w:val="ListParagraph"/>
        <w:numPr>
          <w:ilvl w:val="0"/>
          <w:numId w:val="39"/>
        </w:numPr>
      </w:pPr>
      <w:r w:rsidRPr="007D371B">
        <w:t>Improved scanning functionality for replacement items</w:t>
      </w:r>
      <w:r w:rsidR="009368FB" w:rsidRPr="007D371B">
        <w:t xml:space="preserve"> </w:t>
      </w:r>
      <w:r w:rsidR="001875DE" w:rsidRPr="007D371B">
        <w:t>(RASAN-274)</w:t>
      </w:r>
    </w:p>
    <w:p w14:paraId="6DC0AC68" w14:textId="1DCB296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active option</w:t>
      </w:r>
      <w:r w:rsidR="0099251A" w:rsidRPr="007D371B">
        <w:t xml:space="preserve"> to </w:t>
      </w:r>
      <w:r w:rsidRPr="007D371B">
        <w:t>c</w:t>
      </w:r>
      <w:r w:rsidR="009368FB" w:rsidRPr="007D371B">
        <w:t xml:space="preserve">ontact </w:t>
      </w:r>
      <w:r w:rsidRPr="007D371B">
        <w:t>c</w:t>
      </w:r>
      <w:r w:rsidR="009368FB" w:rsidRPr="007D371B">
        <w:t xml:space="preserve">ategories </w:t>
      </w:r>
      <w:r w:rsidR="001875DE" w:rsidRPr="007D371B">
        <w:t>(RASAN-300)</w:t>
      </w:r>
      <w:r w:rsidR="009368FB" w:rsidRPr="007D371B">
        <w:t xml:space="preserve"> </w:t>
      </w:r>
    </w:p>
    <w:p w14:paraId="41B4E7C1" w14:textId="69D6C8B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canning speed</w:t>
      </w:r>
      <w:r w:rsidR="009368FB" w:rsidRPr="007D371B">
        <w:t xml:space="preserve"> </w:t>
      </w:r>
      <w:r w:rsidR="001875DE" w:rsidRPr="007D371B">
        <w:t>(RASAN-331)</w:t>
      </w:r>
    </w:p>
    <w:p w14:paraId="3C42ADF5" w14:textId="77777777" w:rsidR="00FC38BE" w:rsidRDefault="00FC38B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 xml:space="preserve">(RASAN-154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81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33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r>
        <w:t>S</w:t>
      </w:r>
      <w:r w:rsidR="00C50B16" w:rsidRPr="00C50B16">
        <w:t>creen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lastRenderedPageBreak/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lastRenderedPageBreak/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 xml:space="preserve">Soil scanned items </w:t>
      </w:r>
      <w:proofErr w:type="gramStart"/>
      <w:r w:rsidRPr="00D42419">
        <w:rPr>
          <w:rStyle w:val="ui-provider"/>
        </w:rPr>
        <w:t>is</w:t>
      </w:r>
      <w:proofErr w:type="gramEnd"/>
      <w:r w:rsidRPr="00D42419">
        <w:rPr>
          <w:rStyle w:val="ui-provider"/>
        </w:rPr>
        <w:t xml:space="preserve">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lastRenderedPageBreak/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</w:t>
      </w:r>
      <w:proofErr w:type="gramStart"/>
      <w:r>
        <w:rPr>
          <w:rStyle w:val="ui-provider"/>
        </w:rPr>
        <w:t>when quitting</w:t>
      </w:r>
      <w:proofErr w:type="gramEnd"/>
      <w:r>
        <w:rPr>
          <w:rStyle w:val="ui-provider"/>
        </w:rPr>
        <w:t xml:space="preserve"> a </w:t>
      </w:r>
      <w:proofErr w:type="gramStart"/>
      <w:r>
        <w:rPr>
          <w:rStyle w:val="ui-provider"/>
        </w:rPr>
        <w:t>wearer</w:t>
      </w:r>
      <w:proofErr w:type="gramEnd"/>
      <w:r>
        <w:rPr>
          <w:rStyle w:val="ui-provider"/>
        </w:rPr>
        <w:t xml:space="preserve">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Adding filtering </w:t>
      </w:r>
      <w:proofErr w:type="gramStart"/>
      <w:r w:rsidRPr="00264A5C">
        <w:t>option</w:t>
      </w:r>
      <w:proofErr w:type="gramEnd"/>
      <w:r w:rsidRPr="00264A5C">
        <w:t xml:space="preserve">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</w:t>
      </w:r>
      <w:proofErr w:type="gramStart"/>
      <w:r w:rsidRPr="00264A5C">
        <w:t>doing</w:t>
      </w:r>
      <w:proofErr w:type="gramEnd"/>
      <w:r w:rsidRPr="00264A5C">
        <w:t xml:space="preserve">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lastRenderedPageBreak/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Now </w:t>
      </w:r>
      <w:proofErr w:type="gramStart"/>
      <w:r>
        <w:rPr>
          <w:rFonts w:ascii="Segoe UI" w:hAnsi="Segoe UI" w:cs="Segoe UI"/>
          <w:color w:val="172B4D"/>
          <w:sz w:val="21"/>
          <w:szCs w:val="21"/>
        </w:rPr>
        <w:t>user</w:t>
      </w:r>
      <w:proofErr w:type="gramEnd"/>
      <w:r>
        <w:rPr>
          <w:rFonts w:ascii="Segoe UI" w:hAnsi="Segoe UI" w:cs="Segoe UI"/>
          <w:color w:val="172B4D"/>
          <w:sz w:val="21"/>
          <w:szCs w:val="21"/>
        </w:rPr>
        <w:t xml:space="preserve">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proofErr w:type="gramStart"/>
      <w:r>
        <w:t>Wearer</w:t>
      </w:r>
      <w:proofErr w:type="gramEnd"/>
      <w:r>
        <w:t xml:space="preserve"> </w:t>
      </w:r>
      <w:proofErr w:type="gramStart"/>
      <w:r>
        <w:t>can be</w:t>
      </w:r>
      <w:proofErr w:type="gramEnd"/>
      <w:r>
        <w:t xml:space="preserve"> quit when </w:t>
      </w:r>
      <w:proofErr w:type="gramStart"/>
      <w:r>
        <w:t>he has</w:t>
      </w:r>
      <w:proofErr w:type="gramEnd"/>
      <w:r>
        <w:t xml:space="preserve">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 xml:space="preserve">Added a correct message for a multiple bank and lockers wearer when </w:t>
      </w:r>
      <w:proofErr w:type="gramStart"/>
      <w:r>
        <w:t>try</w:t>
      </w:r>
      <w:proofErr w:type="gramEnd"/>
      <w:r>
        <w:t xml:space="preserve">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</w:t>
      </w:r>
      <w:proofErr w:type="gramStart"/>
      <w:r>
        <w:t>barcode</w:t>
      </w:r>
      <w:proofErr w:type="gramEnd"/>
      <w:r>
        <w:t xml:space="preserve">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lastRenderedPageBreak/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 xml:space="preserve">Solved issue regarding </w:t>
      </w:r>
      <w:proofErr w:type="gramStart"/>
      <w:r>
        <w:t>add</w:t>
      </w:r>
      <w:proofErr w:type="gramEnd"/>
      <w:r>
        <w:t xml:space="preserve">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Solved issue with tax incorrectly recalculated when scan for returns </w:t>
      </w:r>
      <w:proofErr w:type="gramStart"/>
      <w:r>
        <w:t>were</w:t>
      </w:r>
      <w:proofErr w:type="gramEnd"/>
      <w:r>
        <w:t xml:space="preserve">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user is not allowed to do a decrease </w:t>
      </w:r>
      <w:proofErr w:type="gramStart"/>
      <w:r>
        <w:t>of</w:t>
      </w:r>
      <w:proofErr w:type="gramEnd"/>
      <w:r>
        <w:t xml:space="preserve"> max inventory when there is already a loss </w:t>
      </w:r>
      <w:proofErr w:type="gramStart"/>
      <w:r>
        <w:t>charge</w:t>
      </w:r>
      <w:proofErr w:type="gramEnd"/>
      <w:r>
        <w:t xml:space="preserve">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</w:t>
      </w:r>
      <w:proofErr w:type="gramStart"/>
      <w:r>
        <w:t>with</w:t>
      </w:r>
      <w:proofErr w:type="gramEnd"/>
      <w:r>
        <w:t xml:space="preserve"> </w:t>
      </w:r>
      <w:r w:rsidR="00622A57">
        <w:t xml:space="preserve">trying to </w:t>
      </w:r>
      <w:proofErr w:type="gramStart"/>
      <w:r w:rsidR="00622A57">
        <w:t>do</w:t>
      </w:r>
      <w:proofErr w:type="gramEnd"/>
      <w:r w:rsidR="00622A57">
        <w:t xml:space="preserve">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lastRenderedPageBreak/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</w:t>
      </w:r>
      <w:proofErr w:type="gramStart"/>
      <w:r>
        <w:t>on</w:t>
      </w:r>
      <w:proofErr w:type="gramEnd"/>
      <w:r>
        <w:t xml:space="preserve">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r w:rsidR="00D06B50" w:rsidRPr="00D06B50">
        <w:t xml:space="preserve"> </w:t>
      </w:r>
      <w:r>
        <w:t>for</w:t>
      </w:r>
      <w:proofErr w:type="gramEnd"/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proofErr w:type="gramEnd"/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</w:t>
      </w:r>
      <w:proofErr w:type="gramStart"/>
      <w:r w:rsidRPr="00F3385C">
        <w:t>raised</w:t>
      </w:r>
      <w:proofErr w:type="gramEnd"/>
      <w:r w:rsidRPr="00F3385C">
        <w:t xml:space="preserve">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proofErr w:type="gramStart"/>
      <w:r w:rsidR="00C20E23">
        <w:t>message</w:t>
      </w:r>
      <w:proofErr w:type="gramEnd"/>
      <w:r w:rsidR="00C20E23">
        <w:t xml:space="preserve">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lastRenderedPageBreak/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lastRenderedPageBreak/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 xml:space="preserve">Route </w:t>
      </w:r>
      <w:proofErr w:type="gramStart"/>
      <w:r w:rsidR="000E42BD">
        <w:t>payment collection</w:t>
      </w:r>
      <w:proofErr w:type="gramEnd"/>
      <w:r w:rsidR="000E42BD">
        <w:t xml:space="preserve">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lastRenderedPageBreak/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 xml:space="preserve">Modify wearer inventory transactions are now created only when a change was </w:t>
      </w:r>
      <w:proofErr w:type="gramStart"/>
      <w:r>
        <w:t>done</w:t>
      </w:r>
      <w:proofErr w:type="gramEnd"/>
      <w:r>
        <w:t xml:space="preserve">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lastRenderedPageBreak/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</w:t>
      </w:r>
      <w:proofErr w:type="gramStart"/>
      <w:r w:rsidRPr="00C63683">
        <w:t>restriction</w:t>
      </w:r>
      <w:proofErr w:type="gramEnd"/>
      <w:r w:rsidRPr="00C63683">
        <w:t>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proofErr w:type="gramStart"/>
      <w:r>
        <w:t>Solved problem</w:t>
      </w:r>
      <w:proofErr w:type="gramEnd"/>
      <w:r>
        <w:t xml:space="preserve">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invoice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proofErr w:type="gramStart"/>
      <w:r>
        <w:t>d</w:t>
      </w:r>
      <w:r w:rsidRPr="003001AE">
        <w:t>ouble</w:t>
      </w:r>
      <w:r>
        <w:t>d</w:t>
      </w:r>
      <w:proofErr w:type="gramEnd"/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add </w:t>
      </w:r>
      <w:proofErr w:type="gramStart"/>
      <w:r>
        <w:rPr>
          <w:rFonts w:cs="Courier New"/>
          <w:sz w:val="24"/>
          <w:szCs w:val="24"/>
        </w:rPr>
        <w:t>on-module</w:t>
      </w:r>
      <w:proofErr w:type="gramEnd"/>
      <w:r>
        <w:rPr>
          <w:rFonts w:cs="Courier New"/>
          <w:sz w:val="24"/>
          <w:szCs w:val="24"/>
        </w:rPr>
        <w:t xml:space="preserve">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60C8D" w14:textId="77777777" w:rsidR="00D7166F" w:rsidRDefault="00D7166F" w:rsidP="00B42730">
      <w:pPr>
        <w:spacing w:after="0" w:line="240" w:lineRule="auto"/>
      </w:pPr>
      <w:r>
        <w:separator/>
      </w:r>
    </w:p>
  </w:endnote>
  <w:endnote w:type="continuationSeparator" w:id="0">
    <w:p w14:paraId="6C03B45E" w14:textId="77777777" w:rsidR="00D7166F" w:rsidRDefault="00D7166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E5104" w14:textId="77777777" w:rsidR="00D7166F" w:rsidRDefault="00D7166F" w:rsidP="00B42730">
      <w:pPr>
        <w:spacing w:after="0" w:line="240" w:lineRule="auto"/>
      </w:pPr>
      <w:r>
        <w:separator/>
      </w:r>
    </w:p>
  </w:footnote>
  <w:footnote w:type="continuationSeparator" w:id="0">
    <w:p w14:paraId="12BEB45A" w14:textId="77777777" w:rsidR="00D7166F" w:rsidRDefault="00D7166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0527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59AF"/>
    <w:rsid w:val="000260A2"/>
    <w:rsid w:val="00026C34"/>
    <w:rsid w:val="00027356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3D51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22B9"/>
    <w:rsid w:val="000A5202"/>
    <w:rsid w:val="000A52FD"/>
    <w:rsid w:val="000A57B6"/>
    <w:rsid w:val="000A5D23"/>
    <w:rsid w:val="000A69F7"/>
    <w:rsid w:val="000A6A53"/>
    <w:rsid w:val="000A7C38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5EA"/>
    <w:rsid w:val="0014162E"/>
    <w:rsid w:val="001421F0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875DE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464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26F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225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77C61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C66D5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2F7492"/>
    <w:rsid w:val="003001AE"/>
    <w:rsid w:val="003023D8"/>
    <w:rsid w:val="00302BA9"/>
    <w:rsid w:val="00303EEC"/>
    <w:rsid w:val="0030408E"/>
    <w:rsid w:val="0030495F"/>
    <w:rsid w:val="003074D5"/>
    <w:rsid w:val="003107B9"/>
    <w:rsid w:val="00310D9B"/>
    <w:rsid w:val="00312DF4"/>
    <w:rsid w:val="00315C21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04AC"/>
    <w:rsid w:val="0035256A"/>
    <w:rsid w:val="00352E0D"/>
    <w:rsid w:val="00353889"/>
    <w:rsid w:val="00353C0A"/>
    <w:rsid w:val="00354776"/>
    <w:rsid w:val="00355F44"/>
    <w:rsid w:val="00356521"/>
    <w:rsid w:val="00360130"/>
    <w:rsid w:val="00361792"/>
    <w:rsid w:val="00362C8F"/>
    <w:rsid w:val="00363412"/>
    <w:rsid w:val="00363995"/>
    <w:rsid w:val="00364D2D"/>
    <w:rsid w:val="00365FC3"/>
    <w:rsid w:val="00366BA4"/>
    <w:rsid w:val="003672C7"/>
    <w:rsid w:val="00367C6C"/>
    <w:rsid w:val="0037204E"/>
    <w:rsid w:val="003729C5"/>
    <w:rsid w:val="003735D5"/>
    <w:rsid w:val="00374F2B"/>
    <w:rsid w:val="003753FC"/>
    <w:rsid w:val="00380089"/>
    <w:rsid w:val="0038120D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89A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2D51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0CAF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14B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1785"/>
    <w:rsid w:val="005221B5"/>
    <w:rsid w:val="00523B14"/>
    <w:rsid w:val="00525B90"/>
    <w:rsid w:val="00526803"/>
    <w:rsid w:val="005309E2"/>
    <w:rsid w:val="00533B06"/>
    <w:rsid w:val="00533C2E"/>
    <w:rsid w:val="0053653B"/>
    <w:rsid w:val="00536EC6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887"/>
    <w:rsid w:val="00587F99"/>
    <w:rsid w:val="005911FF"/>
    <w:rsid w:val="00593769"/>
    <w:rsid w:val="005944D2"/>
    <w:rsid w:val="00596193"/>
    <w:rsid w:val="005A2879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C1F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67325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081B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4BBE"/>
    <w:rsid w:val="006D5D06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45808"/>
    <w:rsid w:val="00752124"/>
    <w:rsid w:val="007528D0"/>
    <w:rsid w:val="00752D98"/>
    <w:rsid w:val="00754A9B"/>
    <w:rsid w:val="007554E5"/>
    <w:rsid w:val="0075723B"/>
    <w:rsid w:val="00757B6C"/>
    <w:rsid w:val="00761084"/>
    <w:rsid w:val="00761D3D"/>
    <w:rsid w:val="00767329"/>
    <w:rsid w:val="00770588"/>
    <w:rsid w:val="0077161B"/>
    <w:rsid w:val="00776641"/>
    <w:rsid w:val="00776BF3"/>
    <w:rsid w:val="00777048"/>
    <w:rsid w:val="00781D9A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371B"/>
    <w:rsid w:val="007D3DBA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1C18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4402"/>
    <w:rsid w:val="008A5DB7"/>
    <w:rsid w:val="008A6EEB"/>
    <w:rsid w:val="008A6F0E"/>
    <w:rsid w:val="008A747A"/>
    <w:rsid w:val="008A7877"/>
    <w:rsid w:val="008B03CF"/>
    <w:rsid w:val="008B0419"/>
    <w:rsid w:val="008B1A0A"/>
    <w:rsid w:val="008B4B67"/>
    <w:rsid w:val="008B5809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30AB"/>
    <w:rsid w:val="008F610C"/>
    <w:rsid w:val="008F67BE"/>
    <w:rsid w:val="008F6DC2"/>
    <w:rsid w:val="008F785D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178BC"/>
    <w:rsid w:val="009224B5"/>
    <w:rsid w:val="0092262E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68FB"/>
    <w:rsid w:val="00937227"/>
    <w:rsid w:val="00941592"/>
    <w:rsid w:val="00942649"/>
    <w:rsid w:val="0094545D"/>
    <w:rsid w:val="009456E0"/>
    <w:rsid w:val="009457FB"/>
    <w:rsid w:val="00945B0D"/>
    <w:rsid w:val="009478A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2214"/>
    <w:rsid w:val="009839AB"/>
    <w:rsid w:val="00983EE7"/>
    <w:rsid w:val="0098427E"/>
    <w:rsid w:val="00985689"/>
    <w:rsid w:val="00986277"/>
    <w:rsid w:val="00986B14"/>
    <w:rsid w:val="009873CB"/>
    <w:rsid w:val="009921AC"/>
    <w:rsid w:val="0099251A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5947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27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3149"/>
    <w:rsid w:val="00A3616F"/>
    <w:rsid w:val="00A36B17"/>
    <w:rsid w:val="00A43EF5"/>
    <w:rsid w:val="00A440C2"/>
    <w:rsid w:val="00A46E16"/>
    <w:rsid w:val="00A470DF"/>
    <w:rsid w:val="00A50824"/>
    <w:rsid w:val="00A515CF"/>
    <w:rsid w:val="00A52428"/>
    <w:rsid w:val="00A55CE8"/>
    <w:rsid w:val="00A55FDF"/>
    <w:rsid w:val="00A565FA"/>
    <w:rsid w:val="00A57B2F"/>
    <w:rsid w:val="00A57D74"/>
    <w:rsid w:val="00A60078"/>
    <w:rsid w:val="00A61286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2D7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6E2F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01BB"/>
    <w:rsid w:val="00B05CDB"/>
    <w:rsid w:val="00B0652B"/>
    <w:rsid w:val="00B1068B"/>
    <w:rsid w:val="00B119F4"/>
    <w:rsid w:val="00B123FD"/>
    <w:rsid w:val="00B12932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1275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4926"/>
    <w:rsid w:val="00BB5553"/>
    <w:rsid w:val="00BB5B6D"/>
    <w:rsid w:val="00BB6DA4"/>
    <w:rsid w:val="00BB6F02"/>
    <w:rsid w:val="00BB73B9"/>
    <w:rsid w:val="00BC0861"/>
    <w:rsid w:val="00BC4EFA"/>
    <w:rsid w:val="00BC5518"/>
    <w:rsid w:val="00BC5DD9"/>
    <w:rsid w:val="00BC7ADA"/>
    <w:rsid w:val="00BD386E"/>
    <w:rsid w:val="00BD4610"/>
    <w:rsid w:val="00BD491A"/>
    <w:rsid w:val="00BD5A70"/>
    <w:rsid w:val="00BD5B81"/>
    <w:rsid w:val="00BD5C9A"/>
    <w:rsid w:val="00BD703B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5B83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8624C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B56B8"/>
    <w:rsid w:val="00CC0738"/>
    <w:rsid w:val="00CC60F3"/>
    <w:rsid w:val="00CC66BB"/>
    <w:rsid w:val="00CD06F8"/>
    <w:rsid w:val="00CD375B"/>
    <w:rsid w:val="00CD3D19"/>
    <w:rsid w:val="00CD5B78"/>
    <w:rsid w:val="00CD5BF2"/>
    <w:rsid w:val="00CD702F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B1B"/>
    <w:rsid w:val="00D60FDD"/>
    <w:rsid w:val="00D61275"/>
    <w:rsid w:val="00D628AB"/>
    <w:rsid w:val="00D63952"/>
    <w:rsid w:val="00D64273"/>
    <w:rsid w:val="00D6439C"/>
    <w:rsid w:val="00D66EB7"/>
    <w:rsid w:val="00D70570"/>
    <w:rsid w:val="00D7166F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0A0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198C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3E34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3994"/>
    <w:rsid w:val="00EB5274"/>
    <w:rsid w:val="00EB5482"/>
    <w:rsid w:val="00EB6899"/>
    <w:rsid w:val="00EB6D01"/>
    <w:rsid w:val="00EB6E4A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4DBA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3F0D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4ABC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8BE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5900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40</Pages>
  <Words>11888</Words>
  <Characters>67767</Characters>
  <Application>Microsoft Office Word</Application>
  <DocSecurity>0</DocSecurity>
  <Lines>56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6</cp:revision>
  <cp:lastPrinted>2014-12-29T09:36:00Z</cp:lastPrinted>
  <dcterms:created xsi:type="dcterms:W3CDTF">2025-09-30T13:09:00Z</dcterms:created>
  <dcterms:modified xsi:type="dcterms:W3CDTF">2026-03-06T18:43:00Z</dcterms:modified>
</cp:coreProperties>
</file>